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9BAE4" w14:textId="77777777" w:rsidR="002A3E35" w:rsidRDefault="002A3E35" w:rsidP="00705E9E">
      <w:pPr>
        <w:jc w:val="center"/>
        <w:rPr>
          <w:b/>
          <w:color w:val="00000A"/>
          <w:sz w:val="24"/>
          <w:szCs w:val="24"/>
        </w:rPr>
      </w:pPr>
      <w:bookmarkStart w:id="0" w:name="page14"/>
      <w:bookmarkStart w:id="1" w:name="page15"/>
      <w:bookmarkStart w:id="2" w:name="page16"/>
      <w:bookmarkStart w:id="3" w:name="page17"/>
      <w:bookmarkStart w:id="4" w:name="page18"/>
      <w:bookmarkStart w:id="5" w:name="page19"/>
      <w:bookmarkEnd w:id="0"/>
      <w:bookmarkEnd w:id="1"/>
      <w:bookmarkEnd w:id="2"/>
      <w:bookmarkEnd w:id="3"/>
      <w:bookmarkEnd w:id="4"/>
      <w:bookmarkEnd w:id="5"/>
    </w:p>
    <w:p w14:paraId="4548AD11" w14:textId="77777777" w:rsidR="002A3E35" w:rsidRDefault="002A3E35" w:rsidP="00705E9E">
      <w:pPr>
        <w:rPr>
          <w:b/>
          <w:sz w:val="24"/>
        </w:rPr>
      </w:pPr>
    </w:p>
    <w:p w14:paraId="1024331B" w14:textId="77777777" w:rsidR="002A3E35" w:rsidRPr="006D4F84" w:rsidRDefault="002A3E35" w:rsidP="00705E9E">
      <w:pPr>
        <w:rPr>
          <w:b/>
          <w:sz w:val="24"/>
        </w:rPr>
      </w:pPr>
    </w:p>
    <w:p w14:paraId="57C942B0" w14:textId="77777777" w:rsidR="002A3E35" w:rsidRPr="00E32C5A" w:rsidRDefault="002A3E35" w:rsidP="00705E9E">
      <w:pPr>
        <w:jc w:val="center"/>
        <w:rPr>
          <w:b/>
        </w:rPr>
      </w:pPr>
      <w:bookmarkStart w:id="6" w:name="_GoBack"/>
      <w:r w:rsidRPr="00E32C5A">
        <w:rPr>
          <w:b/>
        </w:rPr>
        <w:t>ANEXO I – FORMULÁRIO PARA RECURSO ADMINISTRATIVO</w:t>
      </w:r>
    </w:p>
    <w:bookmarkEnd w:id="6"/>
    <w:p w14:paraId="0C03C671" w14:textId="77777777" w:rsidR="002A3E35" w:rsidRPr="00E32C5A" w:rsidRDefault="002A3E35" w:rsidP="00705E9E">
      <w:pPr>
        <w:rPr>
          <w:b/>
        </w:rPr>
      </w:pPr>
    </w:p>
    <w:p w14:paraId="07E0994C" w14:textId="77777777" w:rsidR="002A3E35" w:rsidRPr="00E32C5A" w:rsidRDefault="002A3E35" w:rsidP="00705E9E">
      <w:pPr>
        <w:jc w:val="center"/>
        <w:rPr>
          <w:b/>
        </w:rPr>
      </w:pPr>
    </w:p>
    <w:p w14:paraId="2DC11714" w14:textId="385ACA43" w:rsidR="002A3E35" w:rsidRPr="00E32C5A" w:rsidRDefault="002A3E35" w:rsidP="00EF6D1B">
      <w:pPr>
        <w:rPr>
          <w:b/>
        </w:rPr>
      </w:pPr>
      <w:r w:rsidRPr="00E32C5A">
        <w:rPr>
          <w:b/>
        </w:rPr>
        <w:t xml:space="preserve">Nome do(a) candidato(a): </w:t>
      </w:r>
    </w:p>
    <w:p w14:paraId="639F2DF5" w14:textId="2C3A6AF9" w:rsidR="002A3E35" w:rsidRPr="00E32C5A" w:rsidRDefault="002A3E35" w:rsidP="00705E9E">
      <w:pPr>
        <w:rPr>
          <w:b/>
        </w:rPr>
      </w:pPr>
      <w:r w:rsidRPr="00E32C5A">
        <w:rPr>
          <w:b/>
        </w:rPr>
        <w:t xml:space="preserve">Número do Documento de Identidade: </w:t>
      </w:r>
    </w:p>
    <w:p w14:paraId="21E1FF29" w14:textId="77777777" w:rsidR="002F2461" w:rsidRPr="00E32C5A" w:rsidRDefault="002F2461" w:rsidP="00705E9E">
      <w:pPr>
        <w:rPr>
          <w:b/>
        </w:rPr>
      </w:pPr>
    </w:p>
    <w:p w14:paraId="04E20191" w14:textId="77777777" w:rsidR="002A3E35" w:rsidRPr="00E32C5A" w:rsidRDefault="002A3E35" w:rsidP="00705E9E">
      <w:pPr>
        <w:rPr>
          <w:b/>
        </w:rPr>
      </w:pPr>
      <w:r w:rsidRPr="00E32C5A">
        <w:rPr>
          <w:b/>
        </w:rPr>
        <w:t>À Comissão de Seleção:</w:t>
      </w:r>
    </w:p>
    <w:p w14:paraId="6D62D27E" w14:textId="77777777" w:rsidR="002A3E35" w:rsidRPr="00E32C5A" w:rsidRDefault="002A3E35" w:rsidP="00705E9E">
      <w:pPr>
        <w:jc w:val="center"/>
        <w:rPr>
          <w:b/>
        </w:rPr>
      </w:pPr>
    </w:p>
    <w:p w14:paraId="346F62C8" w14:textId="42020D8D" w:rsidR="002A3E35" w:rsidRDefault="002A3E35" w:rsidP="00705E9E">
      <w:pPr>
        <w:jc w:val="both"/>
      </w:pPr>
      <w:r>
        <w:t>Solicito revisão do resultado do/da:</w:t>
      </w:r>
    </w:p>
    <w:p w14:paraId="302D5F3D" w14:textId="77777777" w:rsidR="002A3E35" w:rsidRDefault="002A3E35" w:rsidP="00705E9E">
      <w:pPr>
        <w:jc w:val="both"/>
      </w:pPr>
      <w:proofErr w:type="gramStart"/>
      <w:r w:rsidRPr="00AE6846">
        <w:t>(</w:t>
      </w:r>
      <w:r>
        <w:t xml:space="preserve">  </w:t>
      </w:r>
      <w:r w:rsidRPr="00AE6846">
        <w:t>)</w:t>
      </w:r>
      <w:proofErr w:type="gramEnd"/>
      <w:r w:rsidRPr="00AE6846">
        <w:t xml:space="preserve"> Homologação das inscrições </w:t>
      </w:r>
    </w:p>
    <w:p w14:paraId="57AB63B3" w14:textId="77777777" w:rsidR="002A3E35" w:rsidRDefault="002A3E35" w:rsidP="00705E9E">
      <w:pPr>
        <w:jc w:val="both"/>
      </w:pPr>
      <w:proofErr w:type="gramStart"/>
      <w:r w:rsidRPr="00AE6846">
        <w:t>(</w:t>
      </w:r>
      <w:r>
        <w:t xml:space="preserve">  </w:t>
      </w:r>
      <w:r w:rsidRPr="00AE6846">
        <w:t>)</w:t>
      </w:r>
      <w:proofErr w:type="gramEnd"/>
      <w:r w:rsidRPr="00AE6846">
        <w:t xml:space="preserve"> Prova Escrita </w:t>
      </w:r>
    </w:p>
    <w:p w14:paraId="651CC13C" w14:textId="77777777" w:rsidR="002A3E35" w:rsidRDefault="002A3E35" w:rsidP="00705E9E">
      <w:pPr>
        <w:jc w:val="both"/>
      </w:pPr>
      <w:proofErr w:type="gramStart"/>
      <w:r w:rsidRPr="00AE6846">
        <w:t>(</w:t>
      </w:r>
      <w:r>
        <w:t xml:space="preserve">  </w:t>
      </w:r>
      <w:r w:rsidRPr="00AE6846">
        <w:t>)</w:t>
      </w:r>
      <w:proofErr w:type="gramEnd"/>
      <w:r w:rsidRPr="00AE6846">
        <w:t xml:space="preserve"> Pré-Projeto de Pesquisa </w:t>
      </w:r>
    </w:p>
    <w:p w14:paraId="1B2E1AA1" w14:textId="77777777" w:rsidR="002A3E35" w:rsidRDefault="002A3E35" w:rsidP="00705E9E">
      <w:pPr>
        <w:jc w:val="both"/>
      </w:pPr>
      <w:proofErr w:type="gramStart"/>
      <w:r>
        <w:t xml:space="preserve">(  </w:t>
      </w:r>
      <w:r w:rsidRPr="00AE6846">
        <w:t>)</w:t>
      </w:r>
      <w:proofErr w:type="gramEnd"/>
      <w:r w:rsidRPr="00AE6846">
        <w:t xml:space="preserve"> </w:t>
      </w:r>
      <w:r>
        <w:t xml:space="preserve">Entrevista </w:t>
      </w:r>
    </w:p>
    <w:p w14:paraId="52C04151" w14:textId="77777777" w:rsidR="002A3E35" w:rsidRDefault="002A3E35" w:rsidP="00705E9E">
      <w:pPr>
        <w:jc w:val="both"/>
      </w:pPr>
      <w:proofErr w:type="gramStart"/>
      <w:r>
        <w:t xml:space="preserve">(  </w:t>
      </w:r>
      <w:r w:rsidRPr="00AE6846">
        <w:t>)</w:t>
      </w:r>
      <w:proofErr w:type="gramEnd"/>
      <w:r w:rsidRPr="00AE6846">
        <w:t xml:space="preserve"> </w:t>
      </w:r>
      <w:r>
        <w:t>Currículo</w:t>
      </w:r>
    </w:p>
    <w:p w14:paraId="3496AE6C" w14:textId="77777777" w:rsidR="002A3E35" w:rsidRDefault="002A3E35" w:rsidP="00705E9E">
      <w:pPr>
        <w:jc w:val="both"/>
      </w:pPr>
      <w:proofErr w:type="gramStart"/>
      <w:r>
        <w:t xml:space="preserve">(  </w:t>
      </w:r>
      <w:r w:rsidRPr="00AE6846">
        <w:t>)</w:t>
      </w:r>
      <w:proofErr w:type="gramEnd"/>
      <w:r w:rsidRPr="00AE6846">
        <w:t xml:space="preserve"> </w:t>
      </w:r>
      <w:r>
        <w:t>Resultado Final</w:t>
      </w:r>
    </w:p>
    <w:p w14:paraId="13AE3197" w14:textId="77777777" w:rsidR="002A3E35" w:rsidRPr="00AE6846" w:rsidRDefault="002A3E35" w:rsidP="00705E9E">
      <w:pPr>
        <w:jc w:val="both"/>
      </w:pPr>
    </w:p>
    <w:p w14:paraId="1CB124DB" w14:textId="63F3651E" w:rsidR="002A3E35" w:rsidRPr="00AE6846" w:rsidRDefault="002A3E35" w:rsidP="00705E9E">
      <w:r w:rsidRPr="00AE6846">
        <w:t xml:space="preserve">Justificativa: </w:t>
      </w:r>
    </w:p>
    <w:p w14:paraId="52DFA579" w14:textId="77777777" w:rsidR="002A3E35" w:rsidRPr="00E32C5A" w:rsidRDefault="002A3E35" w:rsidP="00705E9E">
      <w:pPr>
        <w:jc w:val="center"/>
        <w:rPr>
          <w:b/>
        </w:rPr>
      </w:pPr>
    </w:p>
    <w:p w14:paraId="68DBEA79" w14:textId="77777777" w:rsidR="002A3E35" w:rsidRDefault="002A3E35" w:rsidP="00705E9E">
      <w:pPr>
        <w:rPr>
          <w:b/>
        </w:rPr>
      </w:pPr>
    </w:p>
    <w:p w14:paraId="57BF03CA" w14:textId="77777777" w:rsidR="002A3E35" w:rsidRDefault="002A3E35" w:rsidP="00705E9E">
      <w:pPr>
        <w:rPr>
          <w:b/>
        </w:rPr>
      </w:pPr>
    </w:p>
    <w:p w14:paraId="5601426F" w14:textId="77777777" w:rsidR="002A3E35" w:rsidRDefault="002A3E35" w:rsidP="00705E9E">
      <w:pPr>
        <w:rPr>
          <w:b/>
        </w:rPr>
      </w:pPr>
    </w:p>
    <w:p w14:paraId="095E854D" w14:textId="77777777" w:rsidR="002A3E35" w:rsidRDefault="002A3E35" w:rsidP="00705E9E">
      <w:pPr>
        <w:rPr>
          <w:b/>
        </w:rPr>
      </w:pPr>
    </w:p>
    <w:p w14:paraId="0A2CA0CF" w14:textId="77777777" w:rsidR="002A3E35" w:rsidRDefault="002A3E35" w:rsidP="00705E9E">
      <w:pPr>
        <w:rPr>
          <w:b/>
        </w:rPr>
      </w:pPr>
    </w:p>
    <w:p w14:paraId="6D21E3C3" w14:textId="77777777" w:rsidR="002A3E35" w:rsidRDefault="002A3E35" w:rsidP="00705E9E">
      <w:pPr>
        <w:rPr>
          <w:b/>
        </w:rPr>
      </w:pPr>
    </w:p>
    <w:p w14:paraId="482BA361" w14:textId="64A29BDF" w:rsidR="002A3E35" w:rsidRDefault="002A3E35" w:rsidP="00705E9E">
      <w:pPr>
        <w:rPr>
          <w:b/>
        </w:rPr>
      </w:pPr>
    </w:p>
    <w:p w14:paraId="4D42B3C5" w14:textId="77777777" w:rsidR="00EF6D1B" w:rsidRDefault="00EF6D1B" w:rsidP="00705E9E">
      <w:pPr>
        <w:rPr>
          <w:b/>
        </w:rPr>
      </w:pPr>
    </w:p>
    <w:p w14:paraId="4D279DAC" w14:textId="77777777" w:rsidR="002A3E35" w:rsidRDefault="002A3E35" w:rsidP="00705E9E">
      <w:pPr>
        <w:rPr>
          <w:b/>
        </w:rPr>
      </w:pPr>
    </w:p>
    <w:p w14:paraId="03D8BCBC" w14:textId="77777777" w:rsidR="002A3E35" w:rsidRDefault="002A3E35" w:rsidP="00705E9E">
      <w:pPr>
        <w:rPr>
          <w:b/>
        </w:rPr>
      </w:pPr>
    </w:p>
    <w:p w14:paraId="2CCD2555" w14:textId="77777777" w:rsidR="002A3E35" w:rsidRDefault="002A3E35" w:rsidP="00705E9E">
      <w:pPr>
        <w:rPr>
          <w:b/>
        </w:rPr>
      </w:pPr>
    </w:p>
    <w:p w14:paraId="551DE7B9" w14:textId="77777777" w:rsidR="002A3E35" w:rsidRDefault="002A3E35" w:rsidP="00705E9E">
      <w:pPr>
        <w:rPr>
          <w:b/>
        </w:rPr>
      </w:pPr>
    </w:p>
    <w:p w14:paraId="774F86BC" w14:textId="77777777" w:rsidR="002A3E35" w:rsidRPr="00E32C5A" w:rsidRDefault="002A3E35" w:rsidP="00705E9E">
      <w:pPr>
        <w:rPr>
          <w:b/>
        </w:rPr>
      </w:pPr>
    </w:p>
    <w:p w14:paraId="40F0D508" w14:textId="77777777" w:rsidR="002A3E35" w:rsidRPr="00E32C5A" w:rsidRDefault="002A3E35" w:rsidP="00705E9E">
      <w:pPr>
        <w:jc w:val="center"/>
        <w:rPr>
          <w:b/>
        </w:rPr>
      </w:pPr>
    </w:p>
    <w:p w14:paraId="72295BC2" w14:textId="24B907CC" w:rsidR="002A3E35" w:rsidRPr="00AE6846" w:rsidRDefault="002A3E35" w:rsidP="00705E9E">
      <w:pPr>
        <w:jc w:val="center"/>
      </w:pPr>
      <w:proofErr w:type="spellStart"/>
      <w:proofErr w:type="gramStart"/>
      <w:r w:rsidRPr="00AE6846">
        <w:t>Macapá,_</w:t>
      </w:r>
      <w:proofErr w:type="gramEnd"/>
      <w:r w:rsidRPr="00AE6846">
        <w:t>_____de_______________de</w:t>
      </w:r>
      <w:proofErr w:type="spellEnd"/>
      <w:r w:rsidRPr="00AE6846">
        <w:t xml:space="preserve"> 201</w:t>
      </w:r>
      <w:r w:rsidR="00CA04EC">
        <w:t>8</w:t>
      </w:r>
      <w:r w:rsidRPr="00AE6846">
        <w:t>.</w:t>
      </w:r>
    </w:p>
    <w:p w14:paraId="37B22919" w14:textId="77777777" w:rsidR="002A3E35" w:rsidRPr="00AE6846" w:rsidRDefault="002A3E35" w:rsidP="00705E9E">
      <w:pPr>
        <w:jc w:val="center"/>
      </w:pPr>
    </w:p>
    <w:p w14:paraId="48DF753B" w14:textId="77777777" w:rsidR="002A3E35" w:rsidRPr="00AE6846" w:rsidRDefault="002A3E35" w:rsidP="00705E9E">
      <w:pPr>
        <w:jc w:val="center"/>
      </w:pPr>
    </w:p>
    <w:p w14:paraId="3FA12769" w14:textId="77777777" w:rsidR="002A3E35" w:rsidRPr="00AE6846" w:rsidRDefault="002A3E35" w:rsidP="00705E9E">
      <w:pPr>
        <w:jc w:val="center"/>
      </w:pPr>
      <w:r w:rsidRPr="00AE6846">
        <w:t>______________________</w:t>
      </w:r>
      <w:r>
        <w:t>_______________________________</w:t>
      </w:r>
    </w:p>
    <w:p w14:paraId="2471ABDB" w14:textId="77777777" w:rsidR="002A3E35" w:rsidRPr="00AE6846" w:rsidRDefault="002A3E35" w:rsidP="00705E9E">
      <w:pPr>
        <w:jc w:val="center"/>
      </w:pPr>
      <w:r w:rsidRPr="00AE6846">
        <w:t>Assinatura do(a) Candidato(a)</w:t>
      </w:r>
    </w:p>
    <w:p w14:paraId="37DAB9B0" w14:textId="77777777" w:rsidR="002A3E35" w:rsidRDefault="002A3E35" w:rsidP="00705E9E">
      <w:pPr>
        <w:jc w:val="center"/>
        <w:rPr>
          <w:b/>
        </w:rPr>
      </w:pPr>
    </w:p>
    <w:p w14:paraId="5D127991" w14:textId="77777777" w:rsidR="002A3E35" w:rsidRPr="00E32C5A" w:rsidRDefault="002A3E35" w:rsidP="00705E9E">
      <w:pPr>
        <w:jc w:val="center"/>
        <w:rPr>
          <w:b/>
        </w:rPr>
      </w:pPr>
    </w:p>
    <w:p w14:paraId="0B06FAB0" w14:textId="557C8C18" w:rsidR="002A3E35" w:rsidRPr="00E32C5A" w:rsidRDefault="002A3E35" w:rsidP="00705E9E">
      <w:pPr>
        <w:jc w:val="center"/>
        <w:rPr>
          <w:b/>
        </w:rPr>
      </w:pPr>
      <w:r w:rsidRPr="00E32C5A">
        <w:rPr>
          <w:b/>
        </w:rPr>
        <w:t>--------------------------------------------------------------------------------------------------------------------</w:t>
      </w:r>
    </w:p>
    <w:p w14:paraId="1C8E49C4" w14:textId="36E22D81" w:rsidR="002A3E35" w:rsidRPr="00AE6846" w:rsidRDefault="002A3E35" w:rsidP="00705E9E">
      <w:proofErr w:type="spellStart"/>
      <w:r w:rsidRPr="00AE6846">
        <w:t>Parecer</w:t>
      </w:r>
      <w:proofErr w:type="spellEnd"/>
      <w:r w:rsidRPr="00AE6846">
        <w:t xml:space="preserve"> da Comissão de Seleção: </w:t>
      </w:r>
      <w:proofErr w:type="gramStart"/>
      <w:r w:rsidRPr="00AE6846">
        <w:t>(  )</w:t>
      </w:r>
      <w:proofErr w:type="gramEnd"/>
      <w:r w:rsidRPr="00AE6846">
        <w:t xml:space="preserve"> Deferido  </w:t>
      </w:r>
      <w:r w:rsidRPr="00AE6846">
        <w:tab/>
        <w:t xml:space="preserve"> (  ) Indeferido </w:t>
      </w:r>
    </w:p>
    <w:p w14:paraId="19B09FEC" w14:textId="1DF89185" w:rsidR="002A3E35" w:rsidRPr="00AE6846" w:rsidRDefault="002A3E35" w:rsidP="00705E9E">
      <w:r w:rsidRPr="00AE6846">
        <w:t xml:space="preserve">Justificativa:  </w:t>
      </w:r>
    </w:p>
    <w:p w14:paraId="27F3F1A9" w14:textId="77777777" w:rsidR="002A3E35" w:rsidRDefault="002A3E35" w:rsidP="00705E9E"/>
    <w:p w14:paraId="58A66A3E" w14:textId="2CB87ABF" w:rsidR="00C26ECB" w:rsidRPr="002A3E35" w:rsidRDefault="00C26ECB" w:rsidP="00705E9E"/>
    <w:sectPr w:rsidR="00C26ECB" w:rsidRPr="002A3E35" w:rsidSect="001F60D8">
      <w:headerReference w:type="default" r:id="rId7"/>
      <w:pgSz w:w="11907" w:h="16839" w:code="9"/>
      <w:pgMar w:top="1418" w:right="1134" w:bottom="1134" w:left="1418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0DD699" w14:textId="77777777" w:rsidR="00E17AA6" w:rsidRDefault="00E17AA6">
      <w:r>
        <w:separator/>
      </w:r>
    </w:p>
  </w:endnote>
  <w:endnote w:type="continuationSeparator" w:id="0">
    <w:p w14:paraId="2AEC86AC" w14:textId="77777777" w:rsidR="00E17AA6" w:rsidRDefault="00E17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3D72A" w14:textId="77777777" w:rsidR="00E17AA6" w:rsidRDefault="00E17AA6">
      <w:r>
        <w:separator/>
      </w:r>
    </w:p>
  </w:footnote>
  <w:footnote w:type="continuationSeparator" w:id="0">
    <w:p w14:paraId="63719697" w14:textId="77777777" w:rsidR="00E17AA6" w:rsidRDefault="00E17A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E393D" w14:textId="77777777" w:rsidR="008111A3" w:rsidRDefault="008111A3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D9F0A" wp14:editId="11EB1A27">
              <wp:simplePos x="0" y="0"/>
              <wp:positionH relativeFrom="column">
                <wp:posOffset>1238885</wp:posOffset>
              </wp:positionH>
              <wp:positionV relativeFrom="paragraph">
                <wp:posOffset>138430</wp:posOffset>
              </wp:positionV>
              <wp:extent cx="3651250" cy="772795"/>
              <wp:effectExtent l="635" t="0" r="0" b="3175"/>
              <wp:wrapNone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1250" cy="772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CA12EC" w14:textId="77777777" w:rsidR="008111A3" w:rsidRPr="00096006" w:rsidRDefault="008111A3" w:rsidP="001F60D8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Cs/>
                              <w:sz w:val="20"/>
                              <w:szCs w:val="20"/>
                            </w:rPr>
                            <w:t>UNIVERSIDADE FEDERAL DO AMAPÁ</w:t>
                          </w:r>
                        </w:p>
                        <w:p w14:paraId="4244DB46" w14:textId="77777777" w:rsidR="008111A3" w:rsidRPr="00096006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PRÓ-REITORIA DE PESQUISA E PÓS-GRADUAÇÃO</w:t>
                          </w:r>
                        </w:p>
                        <w:p w14:paraId="669CE9DD" w14:textId="77777777" w:rsidR="008111A3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DEPARTAMENTO DE PÓS-GRADUAÇÃO</w:t>
                          </w:r>
                        </w:p>
                        <w:p w14:paraId="2CC4B088" w14:textId="77777777" w:rsidR="008111A3" w:rsidRPr="00096006" w:rsidRDefault="008111A3" w:rsidP="001F60D8">
                          <w:pPr>
                            <w:jc w:val="center"/>
                          </w:pPr>
                          <w:r>
                            <w:rPr>
                              <w:b/>
                              <w:bCs/>
                            </w:rPr>
                            <w:t>Programa de Pós-Graduação</w:t>
                          </w:r>
                          <w:r w:rsidRPr="00096006">
                            <w:rPr>
                              <w:b/>
                              <w:bCs/>
                            </w:rPr>
                            <w:t xml:space="preserve"> em Educação </w:t>
                          </w:r>
                        </w:p>
                        <w:p w14:paraId="10B524CE" w14:textId="77777777" w:rsidR="008111A3" w:rsidRDefault="008111A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9D9F0A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margin-left:97.55pt;margin-top:10.9pt;width:287.5pt;height:60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" stroked="f">
              <v:textbox>
                <w:txbxContent>
                  <w:p w14:paraId="6BCA12EC" w14:textId="77777777" w:rsidR="008111A3" w:rsidRPr="00096006" w:rsidRDefault="008111A3" w:rsidP="001F60D8">
                    <w:pPr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bCs/>
                        <w:sz w:val="20"/>
                        <w:szCs w:val="20"/>
                      </w:rPr>
                      <w:t>UNIVERSIDADE FEDERAL DO AMAPÁ</w:t>
                    </w:r>
                  </w:p>
                  <w:p w14:paraId="4244DB46" w14:textId="77777777" w:rsidR="008111A3" w:rsidRPr="00096006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PRÓ-REITORIA DE PESQUISA E PÓS-GRADUAÇÃO</w:t>
                    </w:r>
                  </w:p>
                  <w:p w14:paraId="669CE9DD" w14:textId="77777777" w:rsidR="008111A3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DEPARTAMENTO DE PÓS-GRADUAÇÃO</w:t>
                    </w:r>
                  </w:p>
                  <w:p w14:paraId="2CC4B088" w14:textId="77777777" w:rsidR="008111A3" w:rsidRPr="00096006" w:rsidRDefault="008111A3" w:rsidP="001F60D8">
                    <w:pPr>
                      <w:jc w:val="center"/>
                    </w:pPr>
                    <w:r>
                      <w:rPr>
                        <w:b/>
                        <w:bCs/>
                      </w:rPr>
                      <w:t>Programa de Pós-Graduação</w:t>
                    </w:r>
                    <w:r w:rsidRPr="00096006">
                      <w:rPr>
                        <w:b/>
                        <w:bCs/>
                      </w:rPr>
                      <w:t xml:space="preserve"> em Educação </w:t>
                    </w:r>
                  </w:p>
                  <w:p w14:paraId="10B524CE" w14:textId="77777777" w:rsidR="008111A3" w:rsidRDefault="008111A3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0" allowOverlap="1" wp14:anchorId="035703A4" wp14:editId="3C336A45">
          <wp:simplePos x="0" y="0"/>
          <wp:positionH relativeFrom="page">
            <wp:posOffset>986790</wp:posOffset>
          </wp:positionH>
          <wp:positionV relativeFrom="page">
            <wp:posOffset>129540</wp:posOffset>
          </wp:positionV>
          <wp:extent cx="495935" cy="619125"/>
          <wp:effectExtent l="0" t="0" r="0" b="9525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E6E341" w14:textId="77777777" w:rsidR="008111A3" w:rsidRDefault="008111A3" w:rsidP="001F60D8">
    <w:pPr>
      <w:pStyle w:val="Cabealho"/>
      <w:jc w:val="right"/>
    </w:pPr>
    <w:r w:rsidRPr="001761C0">
      <w:rPr>
        <w:noProof/>
      </w:rPr>
      <w:drawing>
        <wp:inline distT="0" distB="0" distL="0" distR="0" wp14:anchorId="1B809BAE" wp14:editId="2FE1280C">
          <wp:extent cx="895350" cy="419100"/>
          <wp:effectExtent l="0" t="0" r="0" b="0"/>
          <wp:docPr id="5" name="Imagem 5" descr="PP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PG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A90576" w14:textId="77777777" w:rsidR="008111A3" w:rsidRPr="005E3A25" w:rsidRDefault="008111A3" w:rsidP="001F60D8">
    <w:pPr>
      <w:spacing w:line="239" w:lineRule="auto"/>
      <w:rPr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F530AF"/>
    <w:multiLevelType w:val="hybridMultilevel"/>
    <w:tmpl w:val="E43C8038"/>
    <w:lvl w:ilvl="0" w:tplc="47B07766">
      <w:numFmt w:val="bullet"/>
      <w:lvlText w:val=""/>
      <w:lvlJc w:val="left"/>
      <w:pPr>
        <w:ind w:left="837" w:hanging="347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1026F1CE">
      <w:numFmt w:val="bullet"/>
      <w:lvlText w:val="•"/>
      <w:lvlJc w:val="left"/>
      <w:pPr>
        <w:ind w:left="1714" w:hanging="347"/>
      </w:pPr>
      <w:rPr>
        <w:rFonts w:hint="default"/>
      </w:rPr>
    </w:lvl>
    <w:lvl w:ilvl="2" w:tplc="0420A9B8">
      <w:numFmt w:val="bullet"/>
      <w:lvlText w:val="•"/>
      <w:lvlJc w:val="left"/>
      <w:pPr>
        <w:ind w:left="2588" w:hanging="347"/>
      </w:pPr>
      <w:rPr>
        <w:rFonts w:hint="default"/>
      </w:rPr>
    </w:lvl>
    <w:lvl w:ilvl="3" w:tplc="71CAC8C0">
      <w:numFmt w:val="bullet"/>
      <w:lvlText w:val="•"/>
      <w:lvlJc w:val="left"/>
      <w:pPr>
        <w:ind w:left="3463" w:hanging="347"/>
      </w:pPr>
      <w:rPr>
        <w:rFonts w:hint="default"/>
      </w:rPr>
    </w:lvl>
    <w:lvl w:ilvl="4" w:tplc="1DBAC1DC">
      <w:numFmt w:val="bullet"/>
      <w:lvlText w:val="•"/>
      <w:lvlJc w:val="left"/>
      <w:pPr>
        <w:ind w:left="4337" w:hanging="347"/>
      </w:pPr>
      <w:rPr>
        <w:rFonts w:hint="default"/>
      </w:rPr>
    </w:lvl>
    <w:lvl w:ilvl="5" w:tplc="9B220166">
      <w:numFmt w:val="bullet"/>
      <w:lvlText w:val="•"/>
      <w:lvlJc w:val="left"/>
      <w:pPr>
        <w:ind w:left="5212" w:hanging="347"/>
      </w:pPr>
      <w:rPr>
        <w:rFonts w:hint="default"/>
      </w:rPr>
    </w:lvl>
    <w:lvl w:ilvl="6" w:tplc="032CF494">
      <w:numFmt w:val="bullet"/>
      <w:lvlText w:val="•"/>
      <w:lvlJc w:val="left"/>
      <w:pPr>
        <w:ind w:left="6086" w:hanging="347"/>
      </w:pPr>
      <w:rPr>
        <w:rFonts w:hint="default"/>
      </w:rPr>
    </w:lvl>
    <w:lvl w:ilvl="7" w:tplc="99245F70">
      <w:numFmt w:val="bullet"/>
      <w:lvlText w:val="•"/>
      <w:lvlJc w:val="left"/>
      <w:pPr>
        <w:ind w:left="6960" w:hanging="347"/>
      </w:pPr>
      <w:rPr>
        <w:rFonts w:hint="default"/>
      </w:rPr>
    </w:lvl>
    <w:lvl w:ilvl="8" w:tplc="C608A62C">
      <w:numFmt w:val="bullet"/>
      <w:lvlText w:val="•"/>
      <w:lvlJc w:val="left"/>
      <w:pPr>
        <w:ind w:left="7835" w:hanging="347"/>
      </w:pPr>
      <w:rPr>
        <w:rFonts w:hint="default"/>
      </w:rPr>
    </w:lvl>
  </w:abstractNum>
  <w:abstractNum w:abstractNumId="2" w15:restartNumberingAfterBreak="0">
    <w:nsid w:val="262B0AFB"/>
    <w:multiLevelType w:val="multilevel"/>
    <w:tmpl w:val="A1163B2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9F260A2"/>
    <w:multiLevelType w:val="multilevel"/>
    <w:tmpl w:val="D6DAFC62"/>
    <w:lvl w:ilvl="0">
      <w:start w:val="3"/>
      <w:numFmt w:val="decimal"/>
      <w:lvlText w:val="%1"/>
      <w:lvlJc w:val="left"/>
      <w:pPr>
        <w:ind w:left="720" w:hanging="360"/>
      </w:pPr>
      <w:rPr>
        <w:rFonts w:eastAsia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2FD66769"/>
    <w:multiLevelType w:val="hybridMultilevel"/>
    <w:tmpl w:val="4F501AC2"/>
    <w:lvl w:ilvl="0" w:tplc="A814A70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45D5D"/>
    <w:multiLevelType w:val="multilevel"/>
    <w:tmpl w:val="26143F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03B4057"/>
    <w:multiLevelType w:val="hybridMultilevel"/>
    <w:tmpl w:val="CA861FC2"/>
    <w:lvl w:ilvl="0" w:tplc="A10CCE9C">
      <w:start w:val="7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372272"/>
    <w:multiLevelType w:val="multilevel"/>
    <w:tmpl w:val="564CF31A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8" w15:restartNumberingAfterBreak="0">
    <w:nsid w:val="5BC56AB1"/>
    <w:multiLevelType w:val="multilevel"/>
    <w:tmpl w:val="808C1524"/>
    <w:lvl w:ilvl="0">
      <w:start w:val="2"/>
      <w:numFmt w:val="decimal"/>
      <w:lvlText w:val="%1"/>
      <w:lvlJc w:val="left"/>
      <w:pPr>
        <w:ind w:left="462" w:hanging="34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2" w:hanging="346"/>
      </w:pPr>
      <w:rPr>
        <w:rFonts w:hint="default"/>
        <w:w w:val="100"/>
      </w:rPr>
    </w:lvl>
    <w:lvl w:ilvl="2">
      <w:numFmt w:val="bullet"/>
      <w:lvlText w:val="•"/>
      <w:lvlJc w:val="left"/>
      <w:pPr>
        <w:ind w:left="2284" w:hanging="346"/>
      </w:pPr>
      <w:rPr>
        <w:rFonts w:hint="default"/>
      </w:rPr>
    </w:lvl>
    <w:lvl w:ilvl="3">
      <w:numFmt w:val="bullet"/>
      <w:lvlText w:val="•"/>
      <w:lvlJc w:val="left"/>
      <w:pPr>
        <w:ind w:left="3197" w:hanging="346"/>
      </w:pPr>
      <w:rPr>
        <w:rFonts w:hint="default"/>
      </w:rPr>
    </w:lvl>
    <w:lvl w:ilvl="4">
      <w:numFmt w:val="bullet"/>
      <w:lvlText w:val="•"/>
      <w:lvlJc w:val="left"/>
      <w:pPr>
        <w:ind w:left="4109" w:hanging="346"/>
      </w:pPr>
      <w:rPr>
        <w:rFonts w:hint="default"/>
      </w:rPr>
    </w:lvl>
    <w:lvl w:ilvl="5">
      <w:numFmt w:val="bullet"/>
      <w:lvlText w:val="•"/>
      <w:lvlJc w:val="left"/>
      <w:pPr>
        <w:ind w:left="5022" w:hanging="346"/>
      </w:pPr>
      <w:rPr>
        <w:rFonts w:hint="default"/>
      </w:rPr>
    </w:lvl>
    <w:lvl w:ilvl="6">
      <w:numFmt w:val="bullet"/>
      <w:lvlText w:val="•"/>
      <w:lvlJc w:val="left"/>
      <w:pPr>
        <w:ind w:left="5934" w:hanging="346"/>
      </w:pPr>
      <w:rPr>
        <w:rFonts w:hint="default"/>
      </w:rPr>
    </w:lvl>
    <w:lvl w:ilvl="7">
      <w:numFmt w:val="bullet"/>
      <w:lvlText w:val="•"/>
      <w:lvlJc w:val="left"/>
      <w:pPr>
        <w:ind w:left="6846" w:hanging="346"/>
      </w:pPr>
      <w:rPr>
        <w:rFonts w:hint="default"/>
      </w:rPr>
    </w:lvl>
    <w:lvl w:ilvl="8">
      <w:numFmt w:val="bullet"/>
      <w:lvlText w:val="•"/>
      <w:lvlJc w:val="left"/>
      <w:pPr>
        <w:ind w:left="7759" w:hanging="346"/>
      </w:pPr>
      <w:rPr>
        <w:rFonts w:hint="default"/>
      </w:rPr>
    </w:lvl>
  </w:abstractNum>
  <w:abstractNum w:abstractNumId="9" w15:restartNumberingAfterBreak="0">
    <w:nsid w:val="7BE138CB"/>
    <w:multiLevelType w:val="multilevel"/>
    <w:tmpl w:val="EBCCB6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TYxMLc1NDU2MLCyUdpeDU4uLM/DyQAtNaACNHJtAsAAAA"/>
  </w:docVars>
  <w:rsids>
    <w:rsidRoot w:val="00745ABB"/>
    <w:rsid w:val="000616E5"/>
    <w:rsid w:val="00070D0F"/>
    <w:rsid w:val="0007757B"/>
    <w:rsid w:val="00094959"/>
    <w:rsid w:val="000A0E5A"/>
    <w:rsid w:val="000B6ABE"/>
    <w:rsid w:val="000C60C4"/>
    <w:rsid w:val="000E0CD4"/>
    <w:rsid w:val="00121E42"/>
    <w:rsid w:val="00127A4D"/>
    <w:rsid w:val="001460CA"/>
    <w:rsid w:val="00154D91"/>
    <w:rsid w:val="001573FA"/>
    <w:rsid w:val="00165D2F"/>
    <w:rsid w:val="001D134D"/>
    <w:rsid w:val="001D250E"/>
    <w:rsid w:val="001E0558"/>
    <w:rsid w:val="001E6C1D"/>
    <w:rsid w:val="001F60D8"/>
    <w:rsid w:val="001F76CA"/>
    <w:rsid w:val="00200D19"/>
    <w:rsid w:val="00226E79"/>
    <w:rsid w:val="002343A9"/>
    <w:rsid w:val="002552C9"/>
    <w:rsid w:val="00285A5F"/>
    <w:rsid w:val="002A3E35"/>
    <w:rsid w:val="002F2461"/>
    <w:rsid w:val="00306243"/>
    <w:rsid w:val="00312A6C"/>
    <w:rsid w:val="00355F3D"/>
    <w:rsid w:val="003B07D9"/>
    <w:rsid w:val="003B600B"/>
    <w:rsid w:val="003D6C3B"/>
    <w:rsid w:val="00423234"/>
    <w:rsid w:val="00424DE5"/>
    <w:rsid w:val="00437B91"/>
    <w:rsid w:val="0045244A"/>
    <w:rsid w:val="00511F77"/>
    <w:rsid w:val="00522D20"/>
    <w:rsid w:val="00524E42"/>
    <w:rsid w:val="005313DD"/>
    <w:rsid w:val="00553AB9"/>
    <w:rsid w:val="005968BE"/>
    <w:rsid w:val="005B105E"/>
    <w:rsid w:val="005C10A0"/>
    <w:rsid w:val="005C769E"/>
    <w:rsid w:val="005E4224"/>
    <w:rsid w:val="005F2A93"/>
    <w:rsid w:val="005F331A"/>
    <w:rsid w:val="006855E4"/>
    <w:rsid w:val="00694B99"/>
    <w:rsid w:val="006B470A"/>
    <w:rsid w:val="006C7CCC"/>
    <w:rsid w:val="006D3BAD"/>
    <w:rsid w:val="006D4F84"/>
    <w:rsid w:val="0070042F"/>
    <w:rsid w:val="00705E9E"/>
    <w:rsid w:val="0071778B"/>
    <w:rsid w:val="00745ABB"/>
    <w:rsid w:val="00761023"/>
    <w:rsid w:val="007B1788"/>
    <w:rsid w:val="007B3CF6"/>
    <w:rsid w:val="007D2C4B"/>
    <w:rsid w:val="008111A3"/>
    <w:rsid w:val="00812F7A"/>
    <w:rsid w:val="008A3893"/>
    <w:rsid w:val="008C76ED"/>
    <w:rsid w:val="008E15AB"/>
    <w:rsid w:val="009027D0"/>
    <w:rsid w:val="00916F79"/>
    <w:rsid w:val="00921AB8"/>
    <w:rsid w:val="00933F11"/>
    <w:rsid w:val="009415E1"/>
    <w:rsid w:val="009B6569"/>
    <w:rsid w:val="009C3284"/>
    <w:rsid w:val="00A3164F"/>
    <w:rsid w:val="00A34CFB"/>
    <w:rsid w:val="00A85E9C"/>
    <w:rsid w:val="00B06611"/>
    <w:rsid w:val="00B14C7C"/>
    <w:rsid w:val="00B34E2D"/>
    <w:rsid w:val="00B357FD"/>
    <w:rsid w:val="00B8289A"/>
    <w:rsid w:val="00B86BF9"/>
    <w:rsid w:val="00BF41A4"/>
    <w:rsid w:val="00C17613"/>
    <w:rsid w:val="00C20E61"/>
    <w:rsid w:val="00C26ECB"/>
    <w:rsid w:val="00CA04EC"/>
    <w:rsid w:val="00CA6A68"/>
    <w:rsid w:val="00DE0776"/>
    <w:rsid w:val="00DE450B"/>
    <w:rsid w:val="00DE4FFE"/>
    <w:rsid w:val="00E005A3"/>
    <w:rsid w:val="00E17AA6"/>
    <w:rsid w:val="00E334A4"/>
    <w:rsid w:val="00E46FF7"/>
    <w:rsid w:val="00EA39AA"/>
    <w:rsid w:val="00EB437F"/>
    <w:rsid w:val="00EB4C14"/>
    <w:rsid w:val="00ED7138"/>
    <w:rsid w:val="00EF6D1B"/>
    <w:rsid w:val="00F409C5"/>
    <w:rsid w:val="00F449F6"/>
    <w:rsid w:val="00F764DA"/>
    <w:rsid w:val="00FE1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FA9C65"/>
  <w15:chartTrackingRefBased/>
  <w15:docId w15:val="{66CC33E3-1ED9-43A2-97DF-E40AC7714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1"/>
    <w:qFormat/>
    <w:rsid w:val="00F449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460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1"/>
    <w:qFormat/>
    <w:rsid w:val="00745ABB"/>
    <w:pPr>
      <w:ind w:left="720"/>
      <w:contextualSpacing/>
    </w:pPr>
  </w:style>
  <w:style w:type="character" w:styleId="Hyperlink">
    <w:name w:val="Hyperlink"/>
    <w:uiPriority w:val="99"/>
    <w:unhideWhenUsed/>
    <w:rsid w:val="00745ABB"/>
    <w:rPr>
      <w:color w:val="0563C1"/>
      <w:u w:val="single"/>
    </w:rPr>
  </w:style>
  <w:style w:type="paragraph" w:styleId="SemEspaamento">
    <w:name w:val="No Spacing"/>
    <w:uiPriority w:val="1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D71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D713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D7138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D71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D7138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D713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D7138"/>
    <w:rPr>
      <w:rFonts w:ascii="Segoe UI" w:eastAsia="Times New Roman" w:hAnsi="Segoe UI" w:cs="Segoe UI"/>
      <w:sz w:val="18"/>
      <w:szCs w:val="1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1460C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t-BR"/>
    </w:rPr>
  </w:style>
  <w:style w:type="character" w:customStyle="1" w:styleId="Ttulo1Char">
    <w:name w:val="Título 1 Char"/>
    <w:basedOn w:val="Fontepargpadro"/>
    <w:link w:val="Ttulo1"/>
    <w:uiPriority w:val="1"/>
    <w:rsid w:val="00F449F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Corpodetexto">
    <w:name w:val="Body Text"/>
    <w:basedOn w:val="Normal"/>
    <w:link w:val="CorpodetextoChar"/>
    <w:uiPriority w:val="1"/>
    <w:qFormat/>
    <w:rsid w:val="00F449F6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F449F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comgrade">
    <w:name w:val="Table Grid"/>
    <w:basedOn w:val="Tabelanormal"/>
    <w:uiPriority w:val="59"/>
    <w:rsid w:val="00F449F6"/>
    <w:pPr>
      <w:spacing w:after="0" w:line="240" w:lineRule="auto"/>
    </w:pPr>
    <w:rPr>
      <w:rFonts w:ascii="Calibri" w:eastAsia="Calibri" w:hAnsi="Calibri" w:cs="Arial"/>
      <w:sz w:val="20"/>
      <w:szCs w:val="20"/>
      <w:lang w:eastAsia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Adalberto Pereira</dc:creator>
  <cp:keywords/>
  <dc:description/>
  <cp:lastModifiedBy>Alexandre Pereira</cp:lastModifiedBy>
  <cp:revision>2</cp:revision>
  <cp:lastPrinted>2017-09-06T22:59:00Z</cp:lastPrinted>
  <dcterms:created xsi:type="dcterms:W3CDTF">2019-05-12T14:38:00Z</dcterms:created>
  <dcterms:modified xsi:type="dcterms:W3CDTF">2019-05-12T14:38:00Z</dcterms:modified>
</cp:coreProperties>
</file>